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4D9C" w:rsidRPr="005010AE" w:rsidRDefault="00D975A5">
      <w:pPr>
        <w:rPr>
          <w:b/>
        </w:rPr>
      </w:pPr>
      <w:r>
        <w:rPr>
          <w:b/>
        </w:rPr>
        <w:t>PROJECT POSTMORTEM</w:t>
      </w:r>
      <w:r w:rsidR="00A1562D">
        <w:rPr>
          <w:b/>
        </w:rPr>
        <w:t xml:space="preserve"> SUBMISSION FRIDAY 4</w:t>
      </w:r>
      <w:r w:rsidR="00A1562D" w:rsidRPr="00A1562D">
        <w:rPr>
          <w:b/>
          <w:vertAlign w:val="superscript"/>
        </w:rPr>
        <w:t>TH</w:t>
      </w:r>
      <w:r w:rsidR="00A1562D">
        <w:rPr>
          <w:b/>
        </w:rPr>
        <w:t xml:space="preserve"> MAY 2018</w:t>
      </w:r>
    </w:p>
    <w:p w:rsidR="00A81E04" w:rsidRDefault="00A81E04">
      <w:r>
        <w:t xml:space="preserve">Once you have made </w:t>
      </w:r>
      <w:r w:rsidR="00790F12">
        <w:t xml:space="preserve">your final presentation </w:t>
      </w:r>
      <w:r>
        <w:t>WE NEED YOU TO SU</w:t>
      </w:r>
      <w:r w:rsidR="000E488D">
        <w:t xml:space="preserve">BMIT THE FOLLOWING COMPONENTS </w:t>
      </w:r>
      <w:r w:rsidR="00382875">
        <w:t>UPLOADED TO A SEPERATELY LABELLED GITHUB FOLDER</w:t>
      </w:r>
    </w:p>
    <w:p w:rsidR="00D975A5" w:rsidRDefault="00A81E04" w:rsidP="00A81E04">
      <w:pPr>
        <w:pStyle w:val="ListParagraph"/>
        <w:numPr>
          <w:ilvl w:val="0"/>
          <w:numId w:val="1"/>
        </w:numPr>
      </w:pPr>
      <w:r>
        <w:t xml:space="preserve">A SINGLE PAGE OF A4 (MAXIMUM) WHICH LISTS THE OVERVIEW OF THE ASSETS YOU HAVE PRODUCED FOR THE </w:t>
      </w:r>
      <w:r w:rsidR="00994745">
        <w:t>PROJECT</w:t>
      </w:r>
      <w:r>
        <w:t>, WHETHER THEY HAVE MADE IT INTO THE FINAL GAME OR NOT.</w:t>
      </w:r>
      <w:r w:rsidR="00256360">
        <w:t xml:space="preserve"> </w:t>
      </w:r>
    </w:p>
    <w:p w:rsidR="00A81E04" w:rsidRDefault="00A81E04" w:rsidP="00A81E04">
      <w:pPr>
        <w:pStyle w:val="ListParagraph"/>
        <w:numPr>
          <w:ilvl w:val="0"/>
          <w:numId w:val="1"/>
        </w:numPr>
      </w:pPr>
      <w:r>
        <w:t>A COMP</w:t>
      </w:r>
      <w:r w:rsidR="00D975A5">
        <w:t>LETED REVIEW OF THE PROJECT</w:t>
      </w:r>
      <w:r>
        <w:t xml:space="preserve"> </w:t>
      </w:r>
      <w:r w:rsidRPr="00D975A5">
        <w:rPr>
          <w:b/>
        </w:rPr>
        <w:t>USING THE TEMPLATE PROVIDED BELOW</w:t>
      </w:r>
      <w:r>
        <w:t>.  PLEASE REMEMBER THAT THE MORE DETAIL YOU ADD TO THIS COMPONENT THE EASIER IT IS FOR US TO JUDGE YOUR WORK. SO AVOID SINGLE LINES OF TEXT.</w:t>
      </w:r>
      <w:r w:rsidR="00CB465D">
        <w:t xml:space="preserve"> </w:t>
      </w:r>
      <w:r w:rsidR="00CB465D" w:rsidRPr="00AF5BE2">
        <w:rPr>
          <w:b/>
        </w:rPr>
        <w:t>EXPLAIN WHAT YOU MEAN</w:t>
      </w:r>
      <w:r w:rsidR="00CB465D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88"/>
        <w:gridCol w:w="6588"/>
      </w:tblGrid>
      <w:tr w:rsidR="00D975A5" w:rsidTr="00CB465D">
        <w:tc>
          <w:tcPr>
            <w:tcW w:w="2988" w:type="dxa"/>
          </w:tcPr>
          <w:p w:rsidR="00D975A5" w:rsidRPr="00CB465D" w:rsidRDefault="00D975A5" w:rsidP="00A81E04">
            <w:pPr>
              <w:rPr>
                <w:b/>
              </w:rPr>
            </w:pPr>
            <w:r>
              <w:rPr>
                <w:b/>
              </w:rPr>
              <w:t>STUDENT NAME</w:t>
            </w:r>
          </w:p>
        </w:tc>
        <w:tc>
          <w:tcPr>
            <w:tcW w:w="6588" w:type="dxa"/>
          </w:tcPr>
          <w:p w:rsidR="00D975A5" w:rsidRDefault="00AC2501" w:rsidP="00A81E04">
            <w:r>
              <w:t>Mircea Lazar</w:t>
            </w:r>
          </w:p>
        </w:tc>
      </w:tr>
      <w:tr w:rsidR="003379FA" w:rsidTr="00CB465D">
        <w:tc>
          <w:tcPr>
            <w:tcW w:w="2988" w:type="dxa"/>
          </w:tcPr>
          <w:p w:rsidR="003379FA" w:rsidRPr="00CB465D" w:rsidRDefault="003379FA" w:rsidP="00A81E04">
            <w:pPr>
              <w:rPr>
                <w:b/>
              </w:rPr>
            </w:pPr>
            <w:r w:rsidRPr="00CB465D">
              <w:rPr>
                <w:b/>
              </w:rPr>
              <w:t xml:space="preserve">PROJECT </w:t>
            </w:r>
            <w:r w:rsidR="00D975A5">
              <w:rPr>
                <w:b/>
              </w:rPr>
              <w:t>NAME</w:t>
            </w:r>
          </w:p>
        </w:tc>
        <w:tc>
          <w:tcPr>
            <w:tcW w:w="6588" w:type="dxa"/>
          </w:tcPr>
          <w:p w:rsidR="003379FA" w:rsidRDefault="008571FC" w:rsidP="00A81E04">
            <w:r>
              <w:t>Duel for the Frozen Fjords</w:t>
            </w:r>
          </w:p>
        </w:tc>
      </w:tr>
      <w:tr w:rsidR="003379FA" w:rsidTr="00CB465D">
        <w:tc>
          <w:tcPr>
            <w:tcW w:w="2988" w:type="dxa"/>
          </w:tcPr>
          <w:p w:rsidR="003379FA" w:rsidRDefault="003379FA" w:rsidP="00A81E04">
            <w:r>
              <w:t>What do you think went well on the project?</w:t>
            </w:r>
          </w:p>
        </w:tc>
        <w:tc>
          <w:tcPr>
            <w:tcW w:w="6588" w:type="dxa"/>
          </w:tcPr>
          <w:p w:rsidR="003379FA" w:rsidRDefault="003379FA" w:rsidP="00A81E04"/>
          <w:p w:rsidR="00D975A5" w:rsidRDefault="00D975A5" w:rsidP="00A81E04"/>
          <w:p w:rsidR="00D975A5" w:rsidRDefault="008571FC" w:rsidP="00A81E04">
            <w:r>
              <w:t xml:space="preserve">I managed to design a </w:t>
            </w:r>
            <w:proofErr w:type="spellStart"/>
            <w:proofErr w:type="gramStart"/>
            <w:r>
              <w:t>well balanced</w:t>
            </w:r>
            <w:proofErr w:type="spellEnd"/>
            <w:proofErr w:type="gramEnd"/>
            <w:r>
              <w:t xml:space="preserve"> game with potential that could have had success with the support of a team in developing it. </w:t>
            </w:r>
          </w:p>
          <w:p w:rsidR="00D975A5" w:rsidRDefault="00D975A5" w:rsidP="00A81E04"/>
          <w:p w:rsidR="00D975A5" w:rsidRDefault="00D975A5" w:rsidP="00A81E04"/>
        </w:tc>
      </w:tr>
      <w:tr w:rsidR="003379FA" w:rsidTr="00CB465D">
        <w:tc>
          <w:tcPr>
            <w:tcW w:w="2988" w:type="dxa"/>
          </w:tcPr>
          <w:p w:rsidR="003379FA" w:rsidRDefault="003379FA" w:rsidP="00A81E04">
            <w:r>
              <w:t xml:space="preserve">What do you think </w:t>
            </w:r>
            <w:r w:rsidR="00CB465D">
              <w:t>needed improvement on the project?</w:t>
            </w:r>
          </w:p>
        </w:tc>
        <w:tc>
          <w:tcPr>
            <w:tcW w:w="6588" w:type="dxa"/>
          </w:tcPr>
          <w:p w:rsidR="00D975A5" w:rsidRDefault="008571FC" w:rsidP="00A81E04">
            <w:r>
              <w:t>The game suffered a lot due to cut content (as a solo project I would not be able to completely create the required assets to clearly implement the planned features and art style), the team lacking a programmer put me in a position that would require me to sacrifice out of the work hours I could contribute for the rest of the game, just to ensure that in the end I would have a fully playable (if only a bit buggy) game.</w:t>
            </w:r>
          </w:p>
          <w:p w:rsidR="00D975A5" w:rsidRDefault="00D975A5" w:rsidP="00A81E04"/>
        </w:tc>
      </w:tr>
      <w:tr w:rsidR="003379FA" w:rsidTr="00CB465D">
        <w:tc>
          <w:tcPr>
            <w:tcW w:w="2988" w:type="dxa"/>
          </w:tcPr>
          <w:p w:rsidR="003379FA" w:rsidRDefault="00CB465D" w:rsidP="00A81E04">
            <w:r>
              <w:t>What do you think of your own contribution to the project?</w:t>
            </w:r>
          </w:p>
        </w:tc>
        <w:tc>
          <w:tcPr>
            <w:tcW w:w="6588" w:type="dxa"/>
          </w:tcPr>
          <w:p w:rsidR="00D975A5" w:rsidRDefault="008571FC" w:rsidP="00A81E04">
            <w:r>
              <w:t>My contribution was 99% of the team’s work, as I refused to use any assets created by my past team members after the moment of the split. I believe that my contribution was mostly useless as I was not able to implement most of my work into the final product due to code and time limitations</w:t>
            </w:r>
          </w:p>
          <w:p w:rsidR="00D975A5" w:rsidRDefault="00D975A5" w:rsidP="00A81E04"/>
        </w:tc>
      </w:tr>
      <w:tr w:rsidR="00CB465D" w:rsidTr="00CB465D">
        <w:tc>
          <w:tcPr>
            <w:tcW w:w="2988" w:type="dxa"/>
          </w:tcPr>
          <w:p w:rsidR="00CB465D" w:rsidRPr="00CB465D" w:rsidRDefault="00CB465D" w:rsidP="00847D96">
            <w:pPr>
              <w:rPr>
                <w:b/>
              </w:rPr>
            </w:pPr>
            <w:r w:rsidRPr="00CB465D">
              <w:rPr>
                <w:b/>
              </w:rPr>
              <w:t>OVERVIEW</w:t>
            </w:r>
          </w:p>
        </w:tc>
        <w:tc>
          <w:tcPr>
            <w:tcW w:w="6588" w:type="dxa"/>
          </w:tcPr>
          <w:p w:rsidR="00CB465D" w:rsidRDefault="00CB465D" w:rsidP="00A81E04"/>
        </w:tc>
      </w:tr>
      <w:tr w:rsidR="00CB465D" w:rsidTr="00CB465D">
        <w:tc>
          <w:tcPr>
            <w:tcW w:w="2988" w:type="dxa"/>
          </w:tcPr>
          <w:p w:rsidR="00D975A5" w:rsidRDefault="00D975A5" w:rsidP="00256360">
            <w:pPr>
              <w:rPr>
                <w:b/>
              </w:rPr>
            </w:pPr>
            <w:r>
              <w:rPr>
                <w:b/>
              </w:rPr>
              <w:t>Thinking about the project</w:t>
            </w:r>
            <w:r w:rsidR="00CB465D">
              <w:rPr>
                <w:b/>
              </w:rPr>
              <w:t xml:space="preserve"> you have worked on this year, what are the important lessons that you will</w:t>
            </w:r>
            <w:r>
              <w:rPr>
                <w:b/>
              </w:rPr>
              <w:t xml:space="preserve"> take away from the experience for your next group project?</w:t>
            </w:r>
          </w:p>
          <w:p w:rsidR="00D975A5" w:rsidRDefault="00D975A5" w:rsidP="00256360">
            <w:pPr>
              <w:rPr>
                <w:b/>
              </w:rPr>
            </w:pPr>
          </w:p>
          <w:p w:rsidR="00CB465D" w:rsidRPr="00CB465D" w:rsidRDefault="00CB465D" w:rsidP="00256360">
            <w:pPr>
              <w:rPr>
                <w:b/>
              </w:rPr>
            </w:pPr>
          </w:p>
        </w:tc>
        <w:tc>
          <w:tcPr>
            <w:tcW w:w="6588" w:type="dxa"/>
          </w:tcPr>
          <w:p w:rsidR="00D975A5" w:rsidRDefault="00FA14D7" w:rsidP="00A81E04">
            <w:r>
              <w:t>T</w:t>
            </w:r>
            <w:r w:rsidR="008571FC">
              <w:t xml:space="preserve">he main lesson would not be the importance of having a team, but for me it would be the importance of being able to have a team that understands your vision and has the same willingness to work on the project as you do. While I do not regret splitting from </w:t>
            </w:r>
            <w:proofErr w:type="gramStart"/>
            <w:r w:rsidR="008571FC">
              <w:t>my  old</w:t>
            </w:r>
            <w:proofErr w:type="gramEnd"/>
            <w:r w:rsidR="008571FC">
              <w:t xml:space="preserve"> team, I regret clinging to my work and being too stubborn to join another team, believing I would be a burden for them.</w:t>
            </w:r>
          </w:p>
          <w:p w:rsidR="00D975A5" w:rsidRDefault="00D975A5" w:rsidP="00A81E04"/>
        </w:tc>
      </w:tr>
    </w:tbl>
    <w:p w:rsidR="00A81E04" w:rsidRDefault="00A81E04" w:rsidP="00A81E04"/>
    <w:p w:rsidR="00A81E04" w:rsidRDefault="00A81E04" w:rsidP="00A81E04">
      <w:pPr>
        <w:pStyle w:val="ListParagraph"/>
      </w:pPr>
    </w:p>
    <w:p w:rsidR="008571FC" w:rsidRDefault="008571FC" w:rsidP="00A81E04">
      <w:pPr>
        <w:pStyle w:val="ListParagraph"/>
      </w:pPr>
    </w:p>
    <w:p w:rsidR="008571FC" w:rsidRDefault="008571FC" w:rsidP="00A81E04">
      <w:pPr>
        <w:pStyle w:val="ListParagraph"/>
      </w:pPr>
    </w:p>
    <w:p w:rsidR="008571FC" w:rsidRDefault="008571FC" w:rsidP="00A81E04">
      <w:pPr>
        <w:pStyle w:val="ListParagraph"/>
      </w:pPr>
    </w:p>
    <w:p w:rsidR="008571FC" w:rsidRDefault="008571FC" w:rsidP="00A81E04">
      <w:pPr>
        <w:pStyle w:val="ListParagraph"/>
      </w:pPr>
    </w:p>
    <w:p w:rsidR="008571FC" w:rsidRDefault="008571FC" w:rsidP="00A81E04">
      <w:pPr>
        <w:pStyle w:val="ListParagraph"/>
      </w:pPr>
    </w:p>
    <w:p w:rsidR="008571FC" w:rsidRDefault="008571FC" w:rsidP="00A81E04">
      <w:pPr>
        <w:pStyle w:val="ListParagraph"/>
      </w:pPr>
    </w:p>
    <w:p w:rsidR="008571FC" w:rsidRDefault="008571FC" w:rsidP="00A81E04">
      <w:pPr>
        <w:pStyle w:val="ListParagraph"/>
      </w:pPr>
      <w:r>
        <w:lastRenderedPageBreak/>
        <w:t>Produced Assets:</w:t>
      </w:r>
    </w:p>
    <w:p w:rsidR="008571FC" w:rsidRPr="00785BB3" w:rsidRDefault="008571FC" w:rsidP="00785BB3">
      <w:pPr>
        <w:pStyle w:val="ListParagraph"/>
        <w:spacing w:line="240" w:lineRule="auto"/>
        <w:rPr>
          <w:color w:val="FF0000"/>
        </w:rPr>
      </w:pPr>
      <w:r w:rsidRPr="00785BB3">
        <w:rPr>
          <w:color w:val="FF0000"/>
        </w:rPr>
        <w:t xml:space="preserve">Concept art: </w:t>
      </w:r>
    </w:p>
    <w:p w:rsidR="008571FC" w:rsidRDefault="008571FC" w:rsidP="00785BB3">
      <w:pPr>
        <w:pStyle w:val="ListParagraph"/>
        <w:spacing w:line="240" w:lineRule="auto"/>
      </w:pPr>
      <w:r>
        <w:t>Panda Viking Stage 1.jpg</w:t>
      </w:r>
    </w:p>
    <w:p w:rsidR="008571FC" w:rsidRDefault="008571FC" w:rsidP="00785BB3">
      <w:pPr>
        <w:pStyle w:val="ListParagraph"/>
        <w:spacing w:line="240" w:lineRule="auto"/>
      </w:pPr>
      <w:r>
        <w:t>Panda Viking Stage 2</w:t>
      </w:r>
      <w:r>
        <w:t>.jpg</w:t>
      </w:r>
    </w:p>
    <w:p w:rsidR="008571FC" w:rsidRDefault="008571FC" w:rsidP="00785BB3">
      <w:pPr>
        <w:pStyle w:val="ListParagraph"/>
        <w:spacing w:line="240" w:lineRule="auto"/>
      </w:pPr>
      <w:r>
        <w:t>Panda Viking Stage 3</w:t>
      </w:r>
      <w:r>
        <w:t>.jpg</w:t>
      </w:r>
    </w:p>
    <w:p w:rsidR="008571FC" w:rsidRDefault="008571FC" w:rsidP="00785BB3">
      <w:pPr>
        <w:pStyle w:val="ListParagraph"/>
        <w:spacing w:line="240" w:lineRule="auto"/>
      </w:pPr>
      <w:r w:rsidRPr="008571FC">
        <w:t>Shield 0 out of 3 hp</w:t>
      </w:r>
      <w:r>
        <w:t>.jpg</w:t>
      </w:r>
    </w:p>
    <w:p w:rsidR="008571FC" w:rsidRDefault="008571FC" w:rsidP="00785BB3">
      <w:pPr>
        <w:pStyle w:val="ListParagraph"/>
        <w:spacing w:line="240" w:lineRule="auto"/>
      </w:pPr>
      <w:r>
        <w:t>Shield 1</w:t>
      </w:r>
      <w:r w:rsidRPr="008571FC">
        <w:t xml:space="preserve"> out of 3 hp</w:t>
      </w:r>
      <w:r>
        <w:t>.jpg</w:t>
      </w:r>
    </w:p>
    <w:p w:rsidR="008571FC" w:rsidRDefault="008571FC" w:rsidP="00785BB3">
      <w:pPr>
        <w:pStyle w:val="ListParagraph"/>
        <w:spacing w:line="240" w:lineRule="auto"/>
      </w:pPr>
      <w:r>
        <w:t>Shield 2</w:t>
      </w:r>
      <w:r w:rsidRPr="008571FC">
        <w:t xml:space="preserve"> out of 3 hp</w:t>
      </w:r>
      <w:r>
        <w:t>.jpg</w:t>
      </w:r>
    </w:p>
    <w:p w:rsidR="008571FC" w:rsidRDefault="008571FC" w:rsidP="00785BB3">
      <w:pPr>
        <w:pStyle w:val="ListParagraph"/>
        <w:spacing w:line="240" w:lineRule="auto"/>
      </w:pPr>
      <w:r>
        <w:t>Shield 3</w:t>
      </w:r>
      <w:r w:rsidRPr="008571FC">
        <w:t xml:space="preserve"> out of 3 hp</w:t>
      </w:r>
      <w:r>
        <w:t>.jpg</w:t>
      </w:r>
    </w:p>
    <w:p w:rsidR="008571FC" w:rsidRDefault="008571FC" w:rsidP="00785BB3">
      <w:pPr>
        <w:pStyle w:val="ListParagraph"/>
        <w:spacing w:line="240" w:lineRule="auto"/>
      </w:pPr>
      <w:r>
        <w:t>Armory.jpg</w:t>
      </w:r>
    </w:p>
    <w:p w:rsidR="00785BB3" w:rsidRDefault="00785BB3" w:rsidP="00785BB3">
      <w:pPr>
        <w:pStyle w:val="ListParagraph"/>
        <w:spacing w:line="240" w:lineRule="auto"/>
      </w:pPr>
      <w:r>
        <w:t>Attack P1 Click.jpg</w:t>
      </w:r>
    </w:p>
    <w:p w:rsidR="00785BB3" w:rsidRDefault="00785BB3" w:rsidP="00785BB3">
      <w:pPr>
        <w:pStyle w:val="ListParagraph"/>
        <w:spacing w:line="240" w:lineRule="auto"/>
      </w:pPr>
      <w:r>
        <w:t>Attack P1.jpg</w:t>
      </w:r>
    </w:p>
    <w:p w:rsidR="00785BB3" w:rsidRDefault="00785BB3" w:rsidP="00785BB3">
      <w:pPr>
        <w:pStyle w:val="ListParagraph"/>
        <w:spacing w:line="240" w:lineRule="auto"/>
      </w:pPr>
      <w:r>
        <w:t>Attack P2</w:t>
      </w:r>
      <w:r>
        <w:t xml:space="preserve"> Click.jpg</w:t>
      </w:r>
    </w:p>
    <w:p w:rsidR="00785BB3" w:rsidRDefault="00785BB3" w:rsidP="00785BB3">
      <w:pPr>
        <w:pStyle w:val="ListParagraph"/>
        <w:spacing w:line="240" w:lineRule="auto"/>
      </w:pPr>
      <w:r>
        <w:t>Attack P2</w:t>
      </w:r>
      <w:r>
        <w:t>.jpg</w:t>
      </w:r>
    </w:p>
    <w:p w:rsidR="00785BB3" w:rsidRDefault="00785BB3" w:rsidP="00785BB3">
      <w:pPr>
        <w:pStyle w:val="ListParagraph"/>
        <w:spacing w:line="240" w:lineRule="auto"/>
      </w:pPr>
      <w:r>
        <w:t>Battleground Bg1.jpg</w:t>
      </w:r>
    </w:p>
    <w:p w:rsidR="00785BB3" w:rsidRDefault="00785BB3" w:rsidP="00785BB3">
      <w:pPr>
        <w:pStyle w:val="ListParagraph"/>
        <w:spacing w:line="240" w:lineRule="auto"/>
      </w:pPr>
      <w:r>
        <w:t>Battleground Bg2</w:t>
      </w:r>
      <w:r>
        <w:t>.jpg</w:t>
      </w:r>
    </w:p>
    <w:p w:rsidR="00785BB3" w:rsidRDefault="00785BB3" w:rsidP="00785BB3">
      <w:pPr>
        <w:pStyle w:val="ListParagraph"/>
        <w:spacing w:line="240" w:lineRule="auto"/>
      </w:pPr>
      <w:r>
        <w:t>Button1.jpg</w:t>
      </w:r>
    </w:p>
    <w:p w:rsidR="00785BB3" w:rsidRDefault="00785BB3" w:rsidP="00785BB3">
      <w:pPr>
        <w:pStyle w:val="ListParagraph"/>
        <w:spacing w:line="240" w:lineRule="auto"/>
      </w:pPr>
      <w:r>
        <w:t>Button2</w:t>
      </w:r>
      <w:r>
        <w:t>.jpg</w:t>
      </w:r>
    </w:p>
    <w:p w:rsidR="00785BB3" w:rsidRDefault="00785BB3" w:rsidP="00785BB3">
      <w:pPr>
        <w:pStyle w:val="ListParagraph"/>
        <w:spacing w:line="240" w:lineRule="auto"/>
      </w:pPr>
      <w:r>
        <w:t>Button3.jpg</w:t>
      </w:r>
    </w:p>
    <w:p w:rsidR="00785BB3" w:rsidRDefault="00785BB3" w:rsidP="00785BB3">
      <w:pPr>
        <w:pStyle w:val="ListParagraph"/>
        <w:spacing w:line="240" w:lineRule="auto"/>
      </w:pPr>
      <w:proofErr w:type="gramStart"/>
      <w:r>
        <w:t>Close up</w:t>
      </w:r>
      <w:proofErr w:type="gramEnd"/>
      <w:r>
        <w:t xml:space="preserve"> Battlefield Concept art.jpg</w:t>
      </w:r>
    </w:p>
    <w:p w:rsidR="00785BB3" w:rsidRDefault="00785BB3" w:rsidP="00785BB3">
      <w:pPr>
        <w:pStyle w:val="ListParagraph"/>
        <w:spacing w:line="240" w:lineRule="auto"/>
      </w:pPr>
      <w:r>
        <w:t>Defend P1.jpg</w:t>
      </w:r>
    </w:p>
    <w:p w:rsidR="00785BB3" w:rsidRDefault="00785BB3" w:rsidP="00785BB3">
      <w:pPr>
        <w:pStyle w:val="ListParagraph"/>
        <w:spacing w:line="240" w:lineRule="auto"/>
      </w:pPr>
      <w:r>
        <w:t>Defend P2.jpg</w:t>
      </w:r>
    </w:p>
    <w:p w:rsidR="00785BB3" w:rsidRDefault="00785BB3" w:rsidP="00785BB3">
      <w:pPr>
        <w:pStyle w:val="ListParagraph"/>
        <w:spacing w:line="240" w:lineRule="auto"/>
      </w:pPr>
      <w:r>
        <w:t>Draw.jpg</w:t>
      </w:r>
    </w:p>
    <w:p w:rsidR="00785BB3" w:rsidRDefault="00785BB3" w:rsidP="00785BB3">
      <w:pPr>
        <w:pStyle w:val="ListParagraph"/>
        <w:spacing w:line="240" w:lineRule="auto"/>
      </w:pPr>
      <w:r>
        <w:t>Draw2.jpg</w:t>
      </w:r>
    </w:p>
    <w:p w:rsidR="00785BB3" w:rsidRDefault="00785BB3" w:rsidP="00785BB3">
      <w:pPr>
        <w:pStyle w:val="ListParagraph"/>
        <w:spacing w:line="240" w:lineRule="auto"/>
      </w:pPr>
      <w:r>
        <w:t>Fox Centurion Concept Art.jpg</w:t>
      </w:r>
    </w:p>
    <w:p w:rsidR="00785BB3" w:rsidRDefault="00785BB3" w:rsidP="00785BB3">
      <w:pPr>
        <w:pStyle w:val="ListParagraph"/>
        <w:spacing w:line="240" w:lineRule="auto"/>
      </w:pPr>
      <w:r>
        <w:t>Horse Viking Concept art.jpg</w:t>
      </w:r>
    </w:p>
    <w:p w:rsidR="00785BB3" w:rsidRDefault="00785BB3" w:rsidP="00785BB3">
      <w:pPr>
        <w:pStyle w:val="ListParagraph"/>
        <w:spacing w:line="240" w:lineRule="auto"/>
      </w:pPr>
      <w:r>
        <w:t>Main Menu Concept art.jpg</w:t>
      </w:r>
    </w:p>
    <w:p w:rsidR="00785BB3" w:rsidRDefault="00785BB3" w:rsidP="00785BB3">
      <w:pPr>
        <w:pStyle w:val="ListParagraph"/>
        <w:spacing w:line="240" w:lineRule="auto"/>
      </w:pPr>
      <w:r>
        <w:t>Panda Viking Concept art2.jpg</w:t>
      </w:r>
    </w:p>
    <w:p w:rsidR="00785BB3" w:rsidRPr="00785BB3" w:rsidRDefault="00785BB3" w:rsidP="00785BB3">
      <w:pPr>
        <w:pStyle w:val="ListParagraph"/>
        <w:spacing w:line="240" w:lineRule="auto"/>
      </w:pPr>
      <w:proofErr w:type="spellStart"/>
      <w:r>
        <w:t>Pandar</w:t>
      </w:r>
      <w:proofErr w:type="spellEnd"/>
      <w:r>
        <w:t xml:space="preserve"> Viking Stylized Block.jpg</w:t>
      </w:r>
    </w:p>
    <w:p w:rsidR="00785BB3" w:rsidRPr="00785BB3" w:rsidRDefault="00785BB3" w:rsidP="00785BB3">
      <w:pPr>
        <w:pStyle w:val="ListParagraph"/>
        <w:spacing w:line="240" w:lineRule="auto"/>
      </w:pPr>
      <w:proofErr w:type="spellStart"/>
      <w:r>
        <w:t>Pandar</w:t>
      </w:r>
      <w:proofErr w:type="spellEnd"/>
      <w:r>
        <w:t xml:space="preserve"> Viking Stylized Attack.jpg</w:t>
      </w:r>
    </w:p>
    <w:p w:rsidR="00785BB3" w:rsidRDefault="00785BB3" w:rsidP="00785BB3">
      <w:pPr>
        <w:pStyle w:val="ListParagraph"/>
        <w:spacing w:line="240" w:lineRule="auto"/>
      </w:pPr>
      <w:proofErr w:type="spellStart"/>
      <w:r>
        <w:t>Pandar</w:t>
      </w:r>
      <w:proofErr w:type="spellEnd"/>
      <w:r>
        <w:t xml:space="preserve"> Viking Stylized</w:t>
      </w:r>
      <w:r>
        <w:t>.jpg</w:t>
      </w:r>
    </w:p>
    <w:p w:rsidR="00785BB3" w:rsidRDefault="00785BB3" w:rsidP="00785BB3">
      <w:pPr>
        <w:pStyle w:val="ListParagraph"/>
        <w:spacing w:line="240" w:lineRule="auto"/>
      </w:pPr>
      <w:r>
        <w:t>S Vict.jpg</w:t>
      </w:r>
    </w:p>
    <w:p w:rsidR="00785BB3" w:rsidRDefault="00785BB3" w:rsidP="00785BB3">
      <w:pPr>
        <w:pStyle w:val="ListParagraph"/>
        <w:spacing w:line="240" w:lineRule="auto"/>
      </w:pPr>
      <w:r>
        <w:t>S Victory 2.jpg</w:t>
      </w:r>
    </w:p>
    <w:p w:rsidR="00785BB3" w:rsidRDefault="00785BB3" w:rsidP="00785BB3">
      <w:pPr>
        <w:pStyle w:val="ListParagraph"/>
        <w:spacing w:line="240" w:lineRule="auto"/>
      </w:pPr>
      <w:r>
        <w:t>Samurai Cast Concept Art.jpg</w:t>
      </w:r>
    </w:p>
    <w:p w:rsidR="00785BB3" w:rsidRDefault="00785BB3" w:rsidP="00785BB3">
      <w:pPr>
        <w:pStyle w:val="ListParagraph"/>
        <w:spacing w:line="240" w:lineRule="auto"/>
      </w:pPr>
      <w:r>
        <w:t>Spartan cat.jpg</w:t>
      </w:r>
    </w:p>
    <w:p w:rsidR="00785BB3" w:rsidRDefault="00785BB3" w:rsidP="00785BB3">
      <w:pPr>
        <w:pStyle w:val="ListParagraph"/>
        <w:spacing w:line="240" w:lineRule="auto"/>
      </w:pPr>
      <w:r>
        <w:t>V Vict.jpg</w:t>
      </w:r>
    </w:p>
    <w:p w:rsidR="00785BB3" w:rsidRDefault="00785BB3" w:rsidP="00785BB3">
      <w:pPr>
        <w:pStyle w:val="ListParagraph"/>
        <w:spacing w:line="240" w:lineRule="auto"/>
      </w:pPr>
      <w:r>
        <w:t>V Victory 2.jpg</w:t>
      </w:r>
    </w:p>
    <w:p w:rsidR="00785BB3" w:rsidRDefault="00785BB3" w:rsidP="00785BB3">
      <w:pPr>
        <w:pStyle w:val="ListParagraph"/>
        <w:spacing w:line="240" w:lineRule="auto"/>
      </w:pPr>
      <w:r>
        <w:t>(the entirety of the “</w:t>
      </w:r>
      <w:proofErr w:type="spellStart"/>
      <w:r>
        <w:t>Moodboards</w:t>
      </w:r>
      <w:proofErr w:type="spellEnd"/>
      <w:r>
        <w:t>” folder)</w:t>
      </w:r>
    </w:p>
    <w:p w:rsidR="00785BB3" w:rsidRPr="00785BB3" w:rsidRDefault="00785BB3" w:rsidP="00785BB3">
      <w:pPr>
        <w:pStyle w:val="ListParagraph"/>
        <w:spacing w:line="240" w:lineRule="auto"/>
        <w:rPr>
          <w:color w:val="FF0000"/>
        </w:rPr>
      </w:pPr>
      <w:r w:rsidRPr="00785BB3">
        <w:rPr>
          <w:color w:val="FF0000"/>
        </w:rPr>
        <w:t>Assets for the prototypes:</w:t>
      </w:r>
    </w:p>
    <w:p w:rsidR="00785BB3" w:rsidRDefault="00785BB3" w:rsidP="00785BB3">
      <w:pPr>
        <w:pStyle w:val="ListParagraph"/>
        <w:spacing w:line="240" w:lineRule="auto"/>
      </w:pPr>
      <w:r>
        <w:t>E-E.png</w:t>
      </w:r>
    </w:p>
    <w:p w:rsidR="00785BB3" w:rsidRDefault="00785BB3" w:rsidP="00785BB3">
      <w:pPr>
        <w:pStyle w:val="ListParagraph"/>
        <w:spacing w:line="240" w:lineRule="auto"/>
      </w:pPr>
      <w:r>
        <w:t>E-M.png</w:t>
      </w:r>
    </w:p>
    <w:p w:rsidR="00785BB3" w:rsidRDefault="00785BB3" w:rsidP="00785BB3">
      <w:pPr>
        <w:pStyle w:val="ListParagraph"/>
        <w:spacing w:line="240" w:lineRule="auto"/>
      </w:pPr>
      <w:r>
        <w:t>E-H.png</w:t>
      </w:r>
    </w:p>
    <w:p w:rsidR="00785BB3" w:rsidRDefault="00785BB3" w:rsidP="00785BB3">
      <w:pPr>
        <w:pStyle w:val="ListParagraph"/>
        <w:spacing w:line="240" w:lineRule="auto"/>
      </w:pPr>
      <w:r>
        <w:t>M-E.png</w:t>
      </w:r>
    </w:p>
    <w:p w:rsidR="00785BB3" w:rsidRDefault="00785BB3" w:rsidP="00785BB3">
      <w:pPr>
        <w:pStyle w:val="ListParagraph"/>
        <w:spacing w:line="240" w:lineRule="auto"/>
      </w:pPr>
      <w:r>
        <w:t>M-M.png</w:t>
      </w:r>
    </w:p>
    <w:p w:rsidR="00785BB3" w:rsidRDefault="00785BB3" w:rsidP="00785BB3">
      <w:pPr>
        <w:pStyle w:val="ListParagraph"/>
        <w:spacing w:line="240" w:lineRule="auto"/>
      </w:pPr>
      <w:r>
        <w:t>M-H.png</w:t>
      </w:r>
    </w:p>
    <w:p w:rsidR="00785BB3" w:rsidRDefault="00785BB3" w:rsidP="00785BB3">
      <w:pPr>
        <w:pStyle w:val="ListParagraph"/>
        <w:spacing w:line="240" w:lineRule="auto"/>
      </w:pPr>
      <w:r>
        <w:t>H-E.png</w:t>
      </w:r>
    </w:p>
    <w:p w:rsidR="00785BB3" w:rsidRDefault="00785BB3" w:rsidP="00785BB3">
      <w:pPr>
        <w:pStyle w:val="ListParagraph"/>
        <w:spacing w:line="240" w:lineRule="auto"/>
      </w:pPr>
      <w:r>
        <w:t>H-M.png</w:t>
      </w:r>
    </w:p>
    <w:p w:rsidR="00785BB3" w:rsidRDefault="00785BB3" w:rsidP="00785BB3">
      <w:pPr>
        <w:pStyle w:val="ListParagraph"/>
        <w:spacing w:line="240" w:lineRule="auto"/>
      </w:pPr>
      <w:r>
        <w:t>H-H.png</w:t>
      </w:r>
    </w:p>
    <w:p w:rsidR="00785BB3" w:rsidRDefault="00785BB3" w:rsidP="00785BB3">
      <w:pPr>
        <w:pStyle w:val="ListParagraph"/>
        <w:spacing w:line="240" w:lineRule="auto"/>
      </w:pPr>
      <w:r>
        <w:t>Attack Sprite 1.png</w:t>
      </w:r>
    </w:p>
    <w:p w:rsidR="00785BB3" w:rsidRDefault="00785BB3" w:rsidP="00785BB3">
      <w:pPr>
        <w:pStyle w:val="ListParagraph"/>
        <w:spacing w:line="240" w:lineRule="auto"/>
      </w:pPr>
      <w:r>
        <w:t>Attack Sprite 2</w:t>
      </w:r>
      <w:r>
        <w:t>.png</w:t>
      </w:r>
    </w:p>
    <w:p w:rsidR="00785BB3" w:rsidRDefault="00785BB3" w:rsidP="00785BB3">
      <w:pPr>
        <w:pStyle w:val="ListParagraph"/>
        <w:spacing w:line="240" w:lineRule="auto"/>
      </w:pPr>
      <w:r>
        <w:t>Attack Sprite 3</w:t>
      </w:r>
      <w:r>
        <w:t>.png</w:t>
      </w:r>
    </w:p>
    <w:p w:rsidR="00785BB3" w:rsidRDefault="00785BB3" w:rsidP="00785BB3">
      <w:pPr>
        <w:pStyle w:val="ListParagraph"/>
        <w:spacing w:line="240" w:lineRule="auto"/>
      </w:pPr>
      <w:r>
        <w:t>Attack Sprite 4</w:t>
      </w:r>
      <w:r>
        <w:t>.png</w:t>
      </w:r>
    </w:p>
    <w:p w:rsidR="00785BB3" w:rsidRDefault="00785BB3" w:rsidP="00785BB3">
      <w:pPr>
        <w:pStyle w:val="ListParagraph"/>
        <w:spacing w:line="240" w:lineRule="auto"/>
      </w:pPr>
      <w:r w:rsidRPr="00785BB3">
        <w:t>Defend Sprite 1</w:t>
      </w:r>
      <w:r>
        <w:t>.png</w:t>
      </w:r>
    </w:p>
    <w:p w:rsidR="00785BB3" w:rsidRDefault="00785BB3" w:rsidP="00785BB3">
      <w:pPr>
        <w:pStyle w:val="ListParagraph"/>
        <w:spacing w:line="240" w:lineRule="auto"/>
      </w:pPr>
      <w:r>
        <w:lastRenderedPageBreak/>
        <w:t>Defend Sprite 2.png</w:t>
      </w:r>
    </w:p>
    <w:p w:rsidR="00785BB3" w:rsidRDefault="00785BB3" w:rsidP="00785BB3">
      <w:pPr>
        <w:pStyle w:val="ListParagraph"/>
        <w:spacing w:line="240" w:lineRule="auto"/>
      </w:pPr>
      <w:r>
        <w:t>Defend Sprite 3.png</w:t>
      </w:r>
    </w:p>
    <w:p w:rsidR="00785BB3" w:rsidRDefault="00785BB3" w:rsidP="00785BB3">
      <w:pPr>
        <w:pStyle w:val="ListParagraph"/>
        <w:spacing w:line="240" w:lineRule="auto"/>
      </w:pPr>
      <w:r>
        <w:t>Defend Sprite 4.png</w:t>
      </w:r>
    </w:p>
    <w:p w:rsidR="00785BB3" w:rsidRDefault="00785BB3" w:rsidP="00785BB3">
      <w:pPr>
        <w:pStyle w:val="ListParagraph"/>
        <w:spacing w:line="240" w:lineRule="auto"/>
      </w:pPr>
      <w:r>
        <w:t>Player 1 Viking.png</w:t>
      </w:r>
    </w:p>
    <w:p w:rsidR="00785BB3" w:rsidRDefault="00785BB3" w:rsidP="00785BB3">
      <w:pPr>
        <w:pStyle w:val="ListParagraph"/>
        <w:spacing w:line="240" w:lineRule="auto"/>
      </w:pPr>
      <w:r>
        <w:t>Attack Sprite 1.</w:t>
      </w:r>
      <w:r>
        <w:t xml:space="preserve"> P2</w:t>
      </w:r>
      <w:r>
        <w:t>png</w:t>
      </w:r>
    </w:p>
    <w:p w:rsidR="00785BB3" w:rsidRDefault="00785BB3" w:rsidP="00785BB3">
      <w:pPr>
        <w:pStyle w:val="ListParagraph"/>
        <w:spacing w:line="240" w:lineRule="auto"/>
      </w:pPr>
      <w:r>
        <w:t>Attack Sprite 2</w:t>
      </w:r>
      <w:r>
        <w:t xml:space="preserve"> p2</w:t>
      </w:r>
      <w:r>
        <w:t>.png</w:t>
      </w:r>
    </w:p>
    <w:p w:rsidR="00785BB3" w:rsidRDefault="00785BB3" w:rsidP="00785BB3">
      <w:pPr>
        <w:pStyle w:val="ListParagraph"/>
        <w:spacing w:line="240" w:lineRule="auto"/>
      </w:pPr>
      <w:r>
        <w:t>Attack Sprite 3</w:t>
      </w:r>
      <w:r>
        <w:t xml:space="preserve"> p2</w:t>
      </w:r>
      <w:r>
        <w:t>.png</w:t>
      </w:r>
    </w:p>
    <w:p w:rsidR="00785BB3" w:rsidRDefault="00785BB3" w:rsidP="00785BB3">
      <w:pPr>
        <w:pStyle w:val="ListParagraph"/>
        <w:spacing w:line="240" w:lineRule="auto"/>
      </w:pPr>
      <w:r>
        <w:t>Attack Sprite 4</w:t>
      </w:r>
      <w:r>
        <w:t xml:space="preserve"> p2</w:t>
      </w:r>
      <w:r>
        <w:t>.png</w:t>
      </w:r>
    </w:p>
    <w:p w:rsidR="00785BB3" w:rsidRDefault="00785BB3" w:rsidP="00785BB3">
      <w:pPr>
        <w:pStyle w:val="ListParagraph"/>
        <w:spacing w:line="240" w:lineRule="auto"/>
      </w:pPr>
      <w:r w:rsidRPr="00785BB3">
        <w:t>Defend Sprite 1</w:t>
      </w:r>
      <w:r>
        <w:t xml:space="preserve"> p2 </w:t>
      </w:r>
      <w:r>
        <w:t>.</w:t>
      </w:r>
      <w:proofErr w:type="spellStart"/>
      <w:r>
        <w:t>png</w:t>
      </w:r>
      <w:proofErr w:type="spellEnd"/>
    </w:p>
    <w:p w:rsidR="00785BB3" w:rsidRDefault="00785BB3" w:rsidP="00785BB3">
      <w:pPr>
        <w:pStyle w:val="ListParagraph"/>
        <w:spacing w:line="240" w:lineRule="auto"/>
      </w:pPr>
      <w:r>
        <w:t>Defend Sprite 2</w:t>
      </w:r>
      <w:r>
        <w:t xml:space="preserve"> p2</w:t>
      </w:r>
      <w:r>
        <w:t>.png</w:t>
      </w:r>
    </w:p>
    <w:p w:rsidR="00785BB3" w:rsidRDefault="00785BB3" w:rsidP="00785BB3">
      <w:pPr>
        <w:pStyle w:val="ListParagraph"/>
        <w:spacing w:line="240" w:lineRule="auto"/>
      </w:pPr>
      <w:r>
        <w:t>Defend Sprite 3</w:t>
      </w:r>
      <w:r>
        <w:t xml:space="preserve"> p2 </w:t>
      </w:r>
      <w:r>
        <w:t>.</w:t>
      </w:r>
      <w:proofErr w:type="spellStart"/>
      <w:r>
        <w:t>png</w:t>
      </w:r>
      <w:proofErr w:type="spellEnd"/>
    </w:p>
    <w:p w:rsidR="00785BB3" w:rsidRDefault="00785BB3" w:rsidP="00785BB3">
      <w:pPr>
        <w:pStyle w:val="ListParagraph"/>
        <w:spacing w:line="240" w:lineRule="auto"/>
      </w:pPr>
      <w:r>
        <w:t>Defend Sprite 4</w:t>
      </w:r>
      <w:r>
        <w:t xml:space="preserve"> p2</w:t>
      </w:r>
      <w:r>
        <w:t>.png</w:t>
      </w:r>
    </w:p>
    <w:p w:rsidR="00785BB3" w:rsidRDefault="00785BB3" w:rsidP="00785BB3">
      <w:pPr>
        <w:pStyle w:val="ListParagraph"/>
        <w:spacing w:line="240" w:lineRule="auto"/>
      </w:pPr>
      <w:r>
        <w:t>Player 2</w:t>
      </w:r>
      <w:r>
        <w:t xml:space="preserve"> Viking.png</w:t>
      </w:r>
    </w:p>
    <w:p w:rsidR="00785BB3" w:rsidRDefault="00785BB3" w:rsidP="00785BB3">
      <w:pPr>
        <w:pStyle w:val="ListParagraph"/>
        <w:spacing w:line="240" w:lineRule="auto"/>
      </w:pPr>
      <w:r>
        <w:t xml:space="preserve">Battlefield Art </w:t>
      </w:r>
      <w:proofErr w:type="spellStart"/>
      <w:r>
        <w:t>Prot</w:t>
      </w:r>
      <w:proofErr w:type="spellEnd"/>
      <w:r>
        <w:t xml:space="preserve"> 1.png</w:t>
      </w:r>
    </w:p>
    <w:p w:rsidR="00785BB3" w:rsidRDefault="00785BB3" w:rsidP="00785BB3">
      <w:pPr>
        <w:spacing w:line="240" w:lineRule="auto"/>
      </w:pPr>
      <w:r>
        <w:t xml:space="preserve">Battlefield Art </w:t>
      </w:r>
      <w:proofErr w:type="spellStart"/>
      <w:r>
        <w:t>Prot</w:t>
      </w:r>
      <w:proofErr w:type="spellEnd"/>
      <w:r>
        <w:t xml:space="preserve"> 2.png</w:t>
      </w:r>
    </w:p>
    <w:p w:rsidR="00785BB3" w:rsidRDefault="00785BB3" w:rsidP="00785BB3">
      <w:pPr>
        <w:spacing w:line="240" w:lineRule="auto"/>
      </w:pPr>
      <w:r>
        <w:t>Block Button Prot.png</w:t>
      </w:r>
    </w:p>
    <w:p w:rsidR="00785BB3" w:rsidRDefault="00785BB3" w:rsidP="00785BB3">
      <w:pPr>
        <w:spacing w:line="240" w:lineRule="auto"/>
      </w:pPr>
      <w:r>
        <w:t xml:space="preserve">Button 1 </w:t>
      </w:r>
      <w:proofErr w:type="spellStart"/>
      <w:r>
        <w:t>prot.</w:t>
      </w:r>
      <w:proofErr w:type="spellEnd"/>
      <w:r>
        <w:t xml:space="preserve"> </w:t>
      </w:r>
      <w:proofErr w:type="spellStart"/>
      <w:r>
        <w:t>Png</w:t>
      </w:r>
      <w:proofErr w:type="spellEnd"/>
    </w:p>
    <w:p w:rsidR="00785BB3" w:rsidRDefault="00785BB3" w:rsidP="00785BB3">
      <w:pPr>
        <w:spacing w:line="240" w:lineRule="auto"/>
      </w:pPr>
      <w:r>
        <w:t>Button 2 prot.png</w:t>
      </w:r>
    </w:p>
    <w:p w:rsidR="00785BB3" w:rsidRDefault="00785BB3" w:rsidP="00785BB3">
      <w:pPr>
        <w:spacing w:line="240" w:lineRule="auto"/>
      </w:pPr>
      <w:r>
        <w:t>Draw.png</w:t>
      </w:r>
    </w:p>
    <w:p w:rsidR="00785BB3" w:rsidRDefault="00785BB3" w:rsidP="00785BB3">
      <w:pPr>
        <w:spacing w:line="240" w:lineRule="auto"/>
      </w:pPr>
      <w:r>
        <w:t>Duel Scene.png</w:t>
      </w:r>
    </w:p>
    <w:p w:rsidR="00785BB3" w:rsidRDefault="00785BB3" w:rsidP="00785BB3">
      <w:pPr>
        <w:spacing w:line="240" w:lineRule="auto"/>
      </w:pPr>
      <w:r>
        <w:t>Main Menu art 2 prot.png</w:t>
      </w:r>
    </w:p>
    <w:p w:rsidR="00785BB3" w:rsidRDefault="00785BB3" w:rsidP="00785BB3">
      <w:pPr>
        <w:spacing w:line="240" w:lineRule="auto"/>
      </w:pPr>
      <w:r>
        <w:t>Main menu art prot.png</w:t>
      </w:r>
    </w:p>
    <w:p w:rsidR="00785BB3" w:rsidRDefault="00785BB3" w:rsidP="00785BB3">
      <w:pPr>
        <w:spacing w:line="240" w:lineRule="auto"/>
      </w:pPr>
      <w:r>
        <w:t>P1 Victory.png</w:t>
      </w:r>
    </w:p>
    <w:p w:rsidR="00785BB3" w:rsidRDefault="00785BB3" w:rsidP="00785BB3">
      <w:pPr>
        <w:spacing w:line="240" w:lineRule="auto"/>
      </w:pPr>
      <w:r>
        <w:t>P2 victory.png</w:t>
      </w:r>
    </w:p>
    <w:p w:rsidR="00785BB3" w:rsidRDefault="00785BB3" w:rsidP="00785BB3">
      <w:pPr>
        <w:spacing w:line="240" w:lineRule="auto"/>
      </w:pPr>
      <w:r>
        <w:t>Pendulum1.pnmg</w:t>
      </w:r>
    </w:p>
    <w:p w:rsidR="00785BB3" w:rsidRDefault="00785BB3" w:rsidP="00785BB3">
      <w:pPr>
        <w:spacing w:line="240" w:lineRule="auto"/>
      </w:pPr>
      <w:r>
        <w:t>Pendulum2.png</w:t>
      </w:r>
    </w:p>
    <w:p w:rsidR="00785BB3" w:rsidRDefault="00785BB3" w:rsidP="00785BB3">
      <w:pPr>
        <w:spacing w:line="240" w:lineRule="auto"/>
      </w:pPr>
      <w:r>
        <w:t>Heavy.png</w:t>
      </w:r>
    </w:p>
    <w:p w:rsidR="00785BB3" w:rsidRDefault="00785BB3" w:rsidP="00785BB3">
      <w:pPr>
        <w:spacing w:line="240" w:lineRule="auto"/>
      </w:pPr>
      <w:r>
        <w:t>Med.png</w:t>
      </w:r>
    </w:p>
    <w:p w:rsidR="00785BB3" w:rsidRDefault="00785BB3" w:rsidP="00785BB3">
      <w:pPr>
        <w:spacing w:line="240" w:lineRule="auto"/>
      </w:pPr>
      <w:r>
        <w:t>Light.png</w:t>
      </w:r>
    </w:p>
    <w:p w:rsidR="00785BB3" w:rsidRDefault="00785BB3" w:rsidP="00785BB3">
      <w:pPr>
        <w:spacing w:line="240" w:lineRule="auto"/>
      </w:pPr>
      <w:r>
        <w:t>Player 2 Morale Concept (</w:t>
      </w:r>
      <w:proofErr w:type="spellStart"/>
      <w:r>
        <w:t>Hp</w:t>
      </w:r>
      <w:proofErr w:type="spellEnd"/>
      <w:r>
        <w:t xml:space="preserve"> Damage 3).png</w:t>
      </w:r>
    </w:p>
    <w:p w:rsidR="00785BB3" w:rsidRDefault="00785BB3" w:rsidP="00785BB3">
      <w:pPr>
        <w:spacing w:line="240" w:lineRule="auto"/>
      </w:pPr>
      <w:r>
        <w:t>Play</w:t>
      </w:r>
      <w:r>
        <w:t>er 2 Morale Concept (</w:t>
      </w:r>
      <w:proofErr w:type="spellStart"/>
      <w:r>
        <w:t>Hp</w:t>
      </w:r>
      <w:proofErr w:type="spellEnd"/>
      <w:r>
        <w:t xml:space="preserve"> Damage 2).png</w:t>
      </w:r>
    </w:p>
    <w:p w:rsidR="00785BB3" w:rsidRDefault="00785BB3" w:rsidP="00785BB3">
      <w:pPr>
        <w:spacing w:line="240" w:lineRule="auto"/>
      </w:pPr>
      <w:r>
        <w:t>Play</w:t>
      </w:r>
      <w:r>
        <w:t>er 2 Morale Concept (</w:t>
      </w:r>
      <w:proofErr w:type="spellStart"/>
      <w:r>
        <w:t>Hp</w:t>
      </w:r>
      <w:proofErr w:type="spellEnd"/>
      <w:r>
        <w:t xml:space="preserve"> Damage 1).png</w:t>
      </w:r>
    </w:p>
    <w:p w:rsidR="00785BB3" w:rsidRDefault="00785BB3" w:rsidP="00785BB3">
      <w:pPr>
        <w:spacing w:line="240" w:lineRule="auto"/>
      </w:pPr>
      <w:r>
        <w:t>Play</w:t>
      </w:r>
      <w:r>
        <w:t>er 2 Morale Concept (Hp).png</w:t>
      </w:r>
    </w:p>
    <w:p w:rsidR="00785BB3" w:rsidRDefault="00785BB3" w:rsidP="00785BB3">
      <w:pPr>
        <w:spacing w:line="240" w:lineRule="auto"/>
      </w:pPr>
      <w:r>
        <w:t>Modifier Board.png</w:t>
      </w:r>
    </w:p>
    <w:p w:rsidR="00785BB3" w:rsidRDefault="00785BB3" w:rsidP="00785BB3">
      <w:pPr>
        <w:spacing w:line="240" w:lineRule="auto"/>
      </w:pPr>
      <w:r>
        <w:t>Player 2.png</w:t>
      </w:r>
    </w:p>
    <w:p w:rsidR="00785BB3" w:rsidRDefault="00785BB3" w:rsidP="00785BB3">
      <w:pPr>
        <w:spacing w:line="240" w:lineRule="auto"/>
      </w:pPr>
      <w:r>
        <w:t>Player 1 WIP.png</w:t>
      </w:r>
    </w:p>
    <w:p w:rsidR="00785BB3" w:rsidRDefault="00785BB3" w:rsidP="00785BB3">
      <w:pPr>
        <w:spacing w:line="240" w:lineRule="auto"/>
      </w:pPr>
      <w:r>
        <w:lastRenderedPageBreak/>
        <w:t>Viking Artwork Iteration 2.png</w:t>
      </w:r>
    </w:p>
    <w:p w:rsidR="00785BB3" w:rsidRDefault="00397732" w:rsidP="00785BB3">
      <w:pPr>
        <w:spacing w:line="240" w:lineRule="auto"/>
      </w:pPr>
      <w:r>
        <w:t>Intro.png</w:t>
      </w:r>
    </w:p>
    <w:p w:rsidR="00785BB3" w:rsidRDefault="00785BB3" w:rsidP="00785BB3">
      <w:pPr>
        <w:spacing w:line="240" w:lineRule="auto"/>
      </w:pPr>
      <w:r>
        <w:t>Player 2 WIP.png</w:t>
      </w:r>
    </w:p>
    <w:p w:rsidR="00785BB3" w:rsidRDefault="00397732" w:rsidP="00785BB3">
      <w:pPr>
        <w:spacing w:line="240" w:lineRule="auto"/>
      </w:pPr>
      <w:r>
        <w:t>The entirety of the folder “</w:t>
      </w:r>
      <w:r w:rsidRPr="00397732">
        <w:t>Weeks 1&amp;2 Design Sketches</w:t>
      </w:r>
      <w:r>
        <w:t>”</w:t>
      </w:r>
    </w:p>
    <w:p w:rsidR="00397732" w:rsidRDefault="00397732" w:rsidP="00785BB3">
      <w:pPr>
        <w:spacing w:line="240" w:lineRule="auto"/>
      </w:pPr>
      <w:r>
        <w:t>Audio:</w:t>
      </w:r>
      <w:bookmarkStart w:id="0" w:name="_GoBack"/>
      <w:bookmarkEnd w:id="0"/>
    </w:p>
    <w:p w:rsidR="00397732" w:rsidRDefault="00397732" w:rsidP="00785BB3">
      <w:pPr>
        <w:spacing w:line="240" w:lineRule="auto"/>
      </w:pPr>
      <w:r>
        <w:t>Axe hit Shield x2.wav</w:t>
      </w:r>
    </w:p>
    <w:p w:rsidR="00397732" w:rsidRDefault="00397732" w:rsidP="00785BB3">
      <w:pPr>
        <w:spacing w:line="240" w:lineRule="auto"/>
      </w:pPr>
      <w:r>
        <w:t>Axe hit Shield.wav</w:t>
      </w:r>
    </w:p>
    <w:p w:rsidR="00397732" w:rsidRDefault="00397732" w:rsidP="00785BB3">
      <w:pPr>
        <w:spacing w:line="240" w:lineRule="auto"/>
      </w:pPr>
      <w:r>
        <w:t>Background loop.wav</w:t>
      </w:r>
    </w:p>
    <w:p w:rsidR="00397732" w:rsidRDefault="00397732" w:rsidP="00785BB3">
      <w:pPr>
        <w:spacing w:line="240" w:lineRule="auto"/>
      </w:pPr>
      <w:r>
        <w:t>Horn.wav</w:t>
      </w:r>
    </w:p>
    <w:p w:rsidR="00397732" w:rsidRDefault="00397732" w:rsidP="00785BB3">
      <w:pPr>
        <w:spacing w:line="240" w:lineRule="auto"/>
      </w:pPr>
      <w:r>
        <w:t>Metal Hit.wav.</w:t>
      </w:r>
    </w:p>
    <w:p w:rsidR="00397732" w:rsidRDefault="00397732" w:rsidP="00785BB3">
      <w:pPr>
        <w:spacing w:line="240" w:lineRule="auto"/>
      </w:pPr>
      <w:r>
        <w:t>Sw1.wav.</w:t>
      </w:r>
    </w:p>
    <w:p w:rsidR="00397732" w:rsidRDefault="00397732" w:rsidP="00785BB3">
      <w:pPr>
        <w:spacing w:line="240" w:lineRule="auto"/>
      </w:pPr>
      <w:r>
        <w:t>Sw2.wav.</w:t>
      </w:r>
    </w:p>
    <w:p w:rsidR="00397732" w:rsidRDefault="00397732" w:rsidP="00785BB3">
      <w:pPr>
        <w:spacing w:line="240" w:lineRule="auto"/>
      </w:pPr>
      <w:r>
        <w:t>Sw3.wav.</w:t>
      </w:r>
    </w:p>
    <w:sectPr w:rsidR="00397732" w:rsidSect="00D975A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DA76AD"/>
    <w:multiLevelType w:val="hybridMultilevel"/>
    <w:tmpl w:val="A104A6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7Q0NDQxtLCwMDKzNLFU0lEKTi0uzszPAykwqgUA0RqHmSwAAAA="/>
  </w:docVars>
  <w:rsids>
    <w:rsidRoot w:val="00A81E04"/>
    <w:rsid w:val="000E488D"/>
    <w:rsid w:val="00256360"/>
    <w:rsid w:val="00304E23"/>
    <w:rsid w:val="003379FA"/>
    <w:rsid w:val="00374D9C"/>
    <w:rsid w:val="00382875"/>
    <w:rsid w:val="00397732"/>
    <w:rsid w:val="005010AE"/>
    <w:rsid w:val="00651D68"/>
    <w:rsid w:val="00785BB3"/>
    <w:rsid w:val="00790F12"/>
    <w:rsid w:val="00807E06"/>
    <w:rsid w:val="008571FC"/>
    <w:rsid w:val="00994745"/>
    <w:rsid w:val="00A1562D"/>
    <w:rsid w:val="00A74579"/>
    <w:rsid w:val="00A81E04"/>
    <w:rsid w:val="00AC2501"/>
    <w:rsid w:val="00AF5BE2"/>
    <w:rsid w:val="00BD1F32"/>
    <w:rsid w:val="00CB465D"/>
    <w:rsid w:val="00D975A5"/>
    <w:rsid w:val="00EE5E6C"/>
    <w:rsid w:val="00F75000"/>
    <w:rsid w:val="00FA1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E8347"/>
  <w15:docId w15:val="{1AF2300A-5D5A-4540-8AA2-DE7CBB2703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74D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1E04"/>
    <w:pPr>
      <w:ind w:left="720"/>
      <w:contextualSpacing/>
    </w:pPr>
  </w:style>
  <w:style w:type="table" w:styleId="TableGrid">
    <w:name w:val="Table Grid"/>
    <w:basedOn w:val="TableNormal"/>
    <w:uiPriority w:val="59"/>
    <w:rsid w:val="003379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629</Words>
  <Characters>359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ampus Suffolk</Company>
  <LinksUpToDate>false</LinksUpToDate>
  <CharactersWithSpaces>4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mes</dc:creator>
  <cp:lastModifiedBy>Mircea Lazar</cp:lastModifiedBy>
  <cp:revision>3</cp:revision>
  <dcterms:created xsi:type="dcterms:W3CDTF">2018-05-04T18:05:00Z</dcterms:created>
  <dcterms:modified xsi:type="dcterms:W3CDTF">2018-05-04T18:30:00Z</dcterms:modified>
</cp:coreProperties>
</file>